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wieca bubble gum fraise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p w:rsidR="00827634" w:rsidRPr="0069446B" w:rsidP="009E5102" w14:paraId="2D05B3D4" w14:textId="5E45E9EA">
      <w:pPr>
        <w:pStyle w:val="SDSTextNormal"/>
      </w:pPr>
      <w:r w:rsidRPr="0069446B">
        <w:rPr>
          <w:noProof/>
        </w:rPr>
        <w:t>Przeznaczone do użytku ogólneg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73A03078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18E402" w14:textId="563429D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tegoria głównego zastosowani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9EFFE2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6F65824" w14:textId="396EDE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sowanie przez konsumentów</w:t>
            </w:r>
          </w:p>
        </w:tc>
      </w:tr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ie sklasyfikowany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Według posiadanych przez nas informacji, produkt ten nie przedstawia szczególnego ryzyka pod warunkiem, że przestrzegane będą ogólne reguły BHP stosowane w przemyśle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wroty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Zawiera LIMONENE, carvone (ISO); 2-methyl-5-(prop-1-en-2-yl)cyclohex-2-en-1-one, cinnamaldehyde. Może powodować reakcję alergiczną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989-27-5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7-813-5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1-096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634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Skin Irrit. 2, H315</w:t>
              <w:br/>
              <w:t>Skin Sens. 1B, H317</w:t>
              <w:br/>
              <w:t>Asp. Tox. 1, H304</w:t>
              <w:br/>
              <w:t>Aquatic Acute 1, H400 (M=1)</w:t>
              <w:br/>
              <w:t>Aquatic Chronic 3, H412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v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9-49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759-5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48-00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96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08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Skórne), H312 (ATE=1260 mg/kg masy ciała)</w:t>
              <w:br/>
              <w:t>Skin Irrit. 2, H315</w:t>
              <w:br/>
              <w:t>Eye Irrit. 2, H319</w:t>
              <w:br/>
              <w:t>Skin Sens. 1A, H317</w:t>
              <w:br/>
              <w:t>Aquatic Acute 1, H400</w:t>
              <w:br/>
              <w:t>Aquatic Chronic 2, H411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pecyficzne stężenia graniczne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Specyficzne stężenia graniczne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yj skórę dużą ilością wody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może powodować podrażnienia w fałdach skóry lub w wyniku kontaktu w połączeniu z obcisłą odzieżą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entyluj obszar wycieku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wocowy. Wanilia. Mięta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Animal sex: female, Guideline: OECD Guideline 423 (Acute Oral toxicity - Acute Toxic Class Method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20 mg/kg masy ciała Animal: rat, Guideline: other:, 95% CL: 1910 - 260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400 mg/kg masy ciała Animal: guinea pig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2 (Acute Dermal Toxicity)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60 mg/kg masy ciała Animal: rabbit, Guideline: other:</w:t>
            </w:r>
          </w:p>
        </w:tc>
      </w:tr>
      <w:tr w14:paraId="2AC9C978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6E9B3C" w14:textId="396F2C7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Inhalacja - Szczur [ppm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B461613" w14:textId="5B1B40D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68,88871 ppm Animal: rat, Guideline: other: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sklasyfikowany (W oparciu o dostępne dane, kryteria klasyfikacji nie są spełnione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0 mg/kg masy ciała Animal: rat, Animal sex: female, Guideline: other: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masy ciała Animal: rat, Guideline: OECD Guideline 407 (Repeated Dose 28-Day Oral Toxicity Study in 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wieca bubble gum frais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kt ten nie jest uważany za toksyczny dla organizmów wodnych i nie powoduje długotrwałych, niekorzystnych zmian w środowisku naturalnym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20 μg/l Test organisms (species): Pimephales promelas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02 μg/l Test organisms (species): Pimephales promela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07 mg/l Test organisms (species): Daphnia magna</w:t>
            </w:r>
          </w:p>
        </w:tc>
      </w:tr>
      <w:tr w14:paraId="3762B1C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C25C54D" w14:textId="5D87D3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0EEB38" w14:textId="3612B69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1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2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1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5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9,5578 mg/l Test organisms (species): Daphnia magna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,159 mg/l Test organisms (species): other: Duration: '28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wieca bubble gum frais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arvone (99-49-0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 ; cinnam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a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2.1–2.4, 2.6 i 2.7, 2.8 typy A i B, klasy 2.9, 2.10, 2.12, klasa 2.13 kategorie 1 i 2, klasa 2.14 kategorie 1 i 2 oraz klasa 2.15 typy A–F</w:t>
            </w:r>
          </w:p>
        </w:tc>
      </w:tr>
      <w:tr w14:paraId="7E15FF86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 ; cinnam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Skór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niesieniu na skórę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eństwo w przypadku aspiracji, kategori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ecze łatwopalne, kategoria 3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A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6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ecz i opary łatwopalne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być śmiertelny w przypadku spożycia i dostania się do dróg oddechowych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w kontakcie ze skórą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iera LIMONENE, carvone (ISO); 2-methyl-5-(prop-1-en-2-yl)cyclohex-2-en-1-one, cinnamaldehyde. Może powodować reakcję alergiczną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6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6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Swieca bubble gum fraise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Swieca bubble gum fraise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26.06.2026   Wersja: 3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BFFB97B-C929-4174-B5EE-DDB9F24C6531}"/>
</file>

<file path=customXml/itemProps3.xml><?xml version="1.0" encoding="utf-8"?>
<ds:datastoreItem xmlns:ds="http://schemas.openxmlformats.org/officeDocument/2006/customXml" ds:itemID="{E57BA059-1A4A-4300-A5F9-44189714AB51}"/>
</file>

<file path=customXml/itemProps4.xml><?xml version="1.0" encoding="utf-8"?>
<ds:datastoreItem xmlns:ds="http://schemas.openxmlformats.org/officeDocument/2006/customXml" ds:itemID="{A1D5A663-306A-4B84-9F77-FA0B753C807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1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